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F0D7C0" w14:textId="77777777" w:rsidR="00D94B01" w:rsidRDefault="00D94B01"/>
    <w:tbl>
      <w:tblPr>
        <w:tblW w:w="835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87"/>
        <w:gridCol w:w="1275"/>
        <w:gridCol w:w="1276"/>
        <w:gridCol w:w="1418"/>
      </w:tblGrid>
      <w:tr w:rsidR="00B651FE" w:rsidRPr="00B37C59" w14:paraId="348620AB" w14:textId="77777777" w:rsidTr="008C4A96">
        <w:tc>
          <w:tcPr>
            <w:tcW w:w="4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91C95A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Criteria to be Rated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E64B0E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Excellent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DA04E5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Acceptable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FA907E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Needs work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B651FE" w:rsidRPr="00B37C59" w14:paraId="27F17210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A0135F" w14:textId="0C54DE76" w:rsidR="00B651FE" w:rsidRPr="007174FF" w:rsidRDefault="00882EB7" w:rsidP="00D94B0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findings are explained clearly.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13CF6B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0926A5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1C5B90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B651FE" w:rsidRPr="00B37C59" w14:paraId="5AB1C76D" w14:textId="77777777" w:rsidTr="00F521D6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B1A5FA" w14:textId="77777777" w:rsidR="002D11F4" w:rsidRPr="00B37C59" w:rsidRDefault="00D94B01" w:rsidP="00D94B0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5E3963AD" w14:textId="77777777" w:rsidR="00D94B01" w:rsidRPr="00B37C59" w:rsidRDefault="00D94B01" w:rsidP="00D94B0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2B0A34AC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3C89CB" w14:textId="21B214FB" w:rsidR="00B651FE" w:rsidRPr="007174FF" w:rsidRDefault="00882EB7" w:rsidP="00805C4A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2EB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he findings are stated objectively and do not include wide interpretations.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7F31D9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A82A79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72393A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59A284BC" w14:textId="77777777" w:rsidTr="00B56C25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9372B7" w14:textId="77777777" w:rsidR="002D11F4" w:rsidRPr="00B37C59" w:rsidRDefault="00805C4A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50A4B437" w14:textId="77777777" w:rsidR="002D11F4" w:rsidRPr="00B37C59" w:rsidRDefault="002D11F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4DFBE86F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CB0992" w14:textId="7D242C06" w:rsidR="00B651FE" w:rsidRPr="007174FF" w:rsidRDefault="00882EB7" w:rsidP="00805C4A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findings directly relate to the research questions.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3B07BE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A4FED4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D1000D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397D45D8" w14:textId="77777777" w:rsidTr="00552775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10D1E0" w14:textId="77777777" w:rsidR="002D11F4" w:rsidRPr="00B37C59" w:rsidRDefault="00EA26D1" w:rsidP="002D11F4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24505944" w14:textId="77777777" w:rsidR="002D11F4" w:rsidRPr="00B37C59" w:rsidRDefault="002D11F4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630DD7C7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ED3588" w14:textId="2BBAE28F" w:rsidR="00B651FE" w:rsidRPr="007174FF" w:rsidRDefault="00882EB7" w:rsidP="00EA26D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iscussion</w:t>
            </w:r>
            <w:r w:rsidR="005A105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provides a clear interpretation of what the findings mean. 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2B4F83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963BC4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7FAC9C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465C3E30" w14:textId="77777777" w:rsidTr="00996F3D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1BD7D8" w14:textId="77777777" w:rsidR="002D11F4" w:rsidRPr="00B37C59" w:rsidRDefault="00EA26D1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3834382F" w14:textId="77777777" w:rsidR="002D11F4" w:rsidRPr="00B37C59" w:rsidRDefault="002D11F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70444" w:rsidRPr="00B37C59" w14:paraId="5D52A30C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CA8C7B" w14:textId="421FDFA4" w:rsidR="00870444" w:rsidRPr="00B37C59" w:rsidRDefault="005A1051" w:rsidP="00EA26D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he author links the findings with previous literature.</w:t>
            </w:r>
            <w:r w:rsidR="00B8791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7C2ABF" w14:textId="77777777" w:rsidR="00870444" w:rsidRPr="00B37C59" w:rsidRDefault="0087044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808F9E" w14:textId="77777777" w:rsidR="00870444" w:rsidRPr="00B37C59" w:rsidRDefault="0087044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127D03" w14:textId="77777777" w:rsidR="00870444" w:rsidRPr="00B37C59" w:rsidRDefault="0087044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70444" w:rsidRPr="00B37C59" w14:paraId="22F7C627" w14:textId="77777777" w:rsidTr="002E164C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45DDB9" w14:textId="77777777" w:rsidR="00870444" w:rsidRDefault="0087044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0157DE4C" w14:textId="77777777" w:rsidR="00870444" w:rsidRPr="00B37C59" w:rsidRDefault="0087044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391F511D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799705" w14:textId="58D939DE" w:rsidR="00B651FE" w:rsidRPr="007174FF" w:rsidRDefault="00162803" w:rsidP="00EA26D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Author properly hedges their language.  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A3596B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2AA41B8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A7D18F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6CA47CA0" w14:textId="77777777" w:rsidTr="00845EEF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77A12D" w14:textId="77777777" w:rsidR="002D11F4" w:rsidRPr="00B37C59" w:rsidRDefault="00B37C59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656EF471" w14:textId="77777777" w:rsidR="002D11F4" w:rsidRPr="00B37C59" w:rsidRDefault="002D11F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641A87FC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4DE8CD" w14:textId="6C77A146" w:rsidR="00B651FE" w:rsidRPr="007174FF" w:rsidRDefault="00B37C59" w:rsidP="00EA26D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Grammar, spelling, and punctuation</w:t>
            </w:r>
            <w:r w:rsidR="0016280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, referencing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re</w:t>
            </w:r>
            <w:proofErr w:type="gramEnd"/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accurate. 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E90938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136FD9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B6D51D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10A57DA8" w14:textId="77777777" w:rsidTr="00344A40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DFAF34" w14:textId="77777777" w:rsidR="002D11F4" w:rsidRPr="00B37C59" w:rsidRDefault="00B37C59" w:rsidP="00B37C59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685143DE" w14:textId="77777777" w:rsidR="00B37C59" w:rsidRPr="00B37C59" w:rsidRDefault="00B37C59" w:rsidP="00B37C59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34520288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D25FFC" w14:textId="77777777" w:rsidR="00B651FE" w:rsidRPr="007174FF" w:rsidRDefault="001D29E5" w:rsidP="001D29E5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verall assessment</w:t>
            </w:r>
            <w:r w:rsidR="00B651FE"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  <w:r w:rsidR="00B651FE"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B92B1A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B75526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4A37F8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5C3DF800" w14:textId="77777777" w:rsidTr="00056776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37E24A" w14:textId="77777777" w:rsidR="00DF5A76" w:rsidRPr="00B37C59" w:rsidRDefault="001D29E5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ments &amp; Suggestions for Improvement:</w:t>
            </w:r>
          </w:p>
          <w:p w14:paraId="7FF10446" w14:textId="77777777" w:rsidR="002D11F4" w:rsidRPr="00B37C59" w:rsidRDefault="002D11F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05FFA88" w14:textId="77777777" w:rsidR="007174FF" w:rsidRDefault="007174FF"/>
    <w:sectPr w:rsidR="007174F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4670A7" w14:textId="77777777" w:rsidR="002348FC" w:rsidRDefault="002348FC" w:rsidP="008C4A96">
      <w:pPr>
        <w:spacing w:after="0" w:line="240" w:lineRule="auto"/>
      </w:pPr>
      <w:r>
        <w:separator/>
      </w:r>
    </w:p>
  </w:endnote>
  <w:endnote w:type="continuationSeparator" w:id="0">
    <w:p w14:paraId="4A5C8604" w14:textId="77777777" w:rsidR="002348FC" w:rsidRDefault="002348FC" w:rsidP="008C4A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BA533C" w14:textId="77777777" w:rsidR="00B87917" w:rsidRDefault="00B879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410E33" w14:textId="77777777" w:rsidR="00DF5A76" w:rsidRDefault="00DF5A76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623326</wp:posOffset>
          </wp:positionH>
          <wp:positionV relativeFrom="paragraph">
            <wp:posOffset>-34290</wp:posOffset>
          </wp:positionV>
          <wp:extent cx="1855470" cy="427990"/>
          <wp:effectExtent l="0" t="0" r="0" b="0"/>
          <wp:wrapNone/>
          <wp:docPr id="2" name="Picture 2" descr="Image result for international graduate school of englis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international graduate school of englis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5470" cy="4279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38E2B7" w14:textId="77777777" w:rsidR="00B87917" w:rsidRDefault="00B879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CA6829" w14:textId="77777777" w:rsidR="002348FC" w:rsidRDefault="002348FC" w:rsidP="008C4A96">
      <w:pPr>
        <w:spacing w:after="0" w:line="240" w:lineRule="auto"/>
      </w:pPr>
      <w:r>
        <w:separator/>
      </w:r>
    </w:p>
  </w:footnote>
  <w:footnote w:type="continuationSeparator" w:id="0">
    <w:p w14:paraId="6B0AB81F" w14:textId="77777777" w:rsidR="002348FC" w:rsidRDefault="002348FC" w:rsidP="008C4A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23A777" w14:textId="77777777" w:rsidR="00B87917" w:rsidRDefault="00B879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624FF" w14:textId="5CB1611B" w:rsidR="008C4A96" w:rsidRDefault="008D6B40" w:rsidP="008C4A96">
    <w:pPr>
      <w:pStyle w:val="Header"/>
      <w:jc w:val="center"/>
      <w:rPr>
        <w:b/>
        <w:sz w:val="28"/>
        <w:szCs w:val="28"/>
      </w:rPr>
    </w:pPr>
    <w:r>
      <w:rPr>
        <w:b/>
        <w:sz w:val="28"/>
        <w:szCs w:val="28"/>
      </w:rPr>
      <w:t xml:space="preserve">Findings &amp; </w:t>
    </w:r>
    <w:r>
      <w:rPr>
        <w:b/>
        <w:sz w:val="28"/>
        <w:szCs w:val="28"/>
      </w:rPr>
      <w:t>Discussion</w:t>
    </w:r>
    <w:bookmarkStart w:id="0" w:name="_GoBack"/>
    <w:bookmarkEnd w:id="0"/>
    <w:r w:rsidR="00B87917">
      <w:rPr>
        <w:b/>
        <w:sz w:val="28"/>
        <w:szCs w:val="28"/>
      </w:rPr>
      <w:t xml:space="preserve"> Review </w:t>
    </w:r>
    <w:r w:rsidR="008C4A96">
      <w:rPr>
        <w:b/>
        <w:sz w:val="28"/>
        <w:szCs w:val="28"/>
      </w:rPr>
      <w:t>Peer Feedback Form</w:t>
    </w:r>
    <w:r w:rsidR="00B87917">
      <w:rPr>
        <w:b/>
        <w:sz w:val="28"/>
        <w:szCs w:val="28"/>
      </w:rPr>
      <w:t xml:space="preserve"> </w:t>
    </w:r>
  </w:p>
  <w:p w14:paraId="43C64452" w14:textId="77777777" w:rsidR="008C4A96" w:rsidRPr="008C4A96" w:rsidRDefault="008C4A96" w:rsidP="008C4A96">
    <w:pPr>
      <w:pStyle w:val="Header"/>
      <w:jc w:val="center"/>
      <w:rPr>
        <w:b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8D227D" w14:textId="77777777" w:rsidR="00B87917" w:rsidRDefault="00B879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BD2B03"/>
    <w:multiLevelType w:val="multilevel"/>
    <w:tmpl w:val="9BF6C62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9493F74"/>
    <w:multiLevelType w:val="multilevel"/>
    <w:tmpl w:val="1AB6F6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C3772B"/>
    <w:multiLevelType w:val="multilevel"/>
    <w:tmpl w:val="EED26C4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A72C24"/>
    <w:multiLevelType w:val="multilevel"/>
    <w:tmpl w:val="24D41C5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D9125C8"/>
    <w:multiLevelType w:val="multilevel"/>
    <w:tmpl w:val="69766FB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0594ADD"/>
    <w:multiLevelType w:val="multilevel"/>
    <w:tmpl w:val="78F27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8B446C5"/>
    <w:multiLevelType w:val="multilevel"/>
    <w:tmpl w:val="74D0EBB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0"/>
  </w:num>
  <w:num w:numId="5">
    <w:abstractNumId w:val="2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wMDC1tDA2MbUwNrJQ0lEKTi0uzszPAykwrgUAlyGTJywAAAA="/>
  </w:docVars>
  <w:rsids>
    <w:rsidRoot w:val="003B4A5A"/>
    <w:rsid w:val="000E2CCA"/>
    <w:rsid w:val="00162803"/>
    <w:rsid w:val="001D29E5"/>
    <w:rsid w:val="002348FC"/>
    <w:rsid w:val="002D11F4"/>
    <w:rsid w:val="003B4A5A"/>
    <w:rsid w:val="00440062"/>
    <w:rsid w:val="0058278A"/>
    <w:rsid w:val="005A1051"/>
    <w:rsid w:val="005B4911"/>
    <w:rsid w:val="007174FF"/>
    <w:rsid w:val="00805C4A"/>
    <w:rsid w:val="00870444"/>
    <w:rsid w:val="00877E7A"/>
    <w:rsid w:val="00882EB7"/>
    <w:rsid w:val="008C4A96"/>
    <w:rsid w:val="008D1BAD"/>
    <w:rsid w:val="008D6B40"/>
    <w:rsid w:val="00B37C59"/>
    <w:rsid w:val="00B651FE"/>
    <w:rsid w:val="00B87917"/>
    <w:rsid w:val="00D94B01"/>
    <w:rsid w:val="00DF5A76"/>
    <w:rsid w:val="00EA26D1"/>
    <w:rsid w:val="00F74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40D4089"/>
  <w15:chartTrackingRefBased/>
  <w15:docId w15:val="{721FF0E0-35D6-478B-A99A-9B86BDE96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4A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7174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174FF"/>
  </w:style>
  <w:style w:type="character" w:customStyle="1" w:styleId="eop">
    <w:name w:val="eop"/>
    <w:basedOn w:val="DefaultParagraphFont"/>
    <w:rsid w:val="007174FF"/>
  </w:style>
  <w:style w:type="paragraph" w:styleId="Header">
    <w:name w:val="header"/>
    <w:basedOn w:val="Normal"/>
    <w:link w:val="HeaderChar"/>
    <w:uiPriority w:val="99"/>
    <w:unhideWhenUsed/>
    <w:rsid w:val="008C4A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A96"/>
  </w:style>
  <w:style w:type="paragraph" w:styleId="Footer">
    <w:name w:val="footer"/>
    <w:basedOn w:val="Normal"/>
    <w:link w:val="FooterChar"/>
    <w:uiPriority w:val="99"/>
    <w:unhideWhenUsed/>
    <w:rsid w:val="008C4A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A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778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024095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8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752724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0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06230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447493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3178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5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8476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4666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1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92666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4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078474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52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833437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25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9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7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2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4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43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04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09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62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4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37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71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4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1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3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08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74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6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02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3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72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9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36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07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29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15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90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3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91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62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96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69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5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72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93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608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1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26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3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3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29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7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0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49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75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6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3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89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4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8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49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68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7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3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029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8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9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0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8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27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13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5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0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2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head, George E.K. (Prof.)</dc:creator>
  <cp:keywords/>
  <dc:description/>
  <cp:lastModifiedBy>Whitehead, George E.K. (Prof.)</cp:lastModifiedBy>
  <cp:revision>6</cp:revision>
  <dcterms:created xsi:type="dcterms:W3CDTF">2017-07-21T03:16:00Z</dcterms:created>
  <dcterms:modified xsi:type="dcterms:W3CDTF">2017-07-24T02:21:00Z</dcterms:modified>
</cp:coreProperties>
</file>